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A727" w14:textId="77777777" w:rsidR="004847C9" w:rsidRDefault="002A4A8B" w:rsidP="002A4A8B">
      <w:pPr>
        <w:pStyle w:val="Heading2"/>
        <w:numPr>
          <w:ilvl w:val="0"/>
          <w:numId w:val="1"/>
        </w:numPr>
      </w:pPr>
      <w:r>
        <w:t>Dùng cấu trúc bài tập sau:</w:t>
      </w:r>
    </w:p>
    <w:p w14:paraId="42D5A729" w14:textId="77777777" w:rsidR="002A4A8B" w:rsidRDefault="002A4A8B" w:rsidP="002A4A8B">
      <w:r>
        <w:rPr>
          <w:noProof/>
        </w:rPr>
        <w:drawing>
          <wp:inline distT="0" distB="0" distL="0" distR="0" wp14:anchorId="42D5A761" wp14:editId="42D5A762">
            <wp:extent cx="5943600" cy="585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2A" w14:textId="77777777" w:rsidR="002A4A8B" w:rsidRDefault="002A4A8B" w:rsidP="002A4A8B">
      <w:pPr>
        <w:pStyle w:val="Heading2"/>
        <w:numPr>
          <w:ilvl w:val="0"/>
          <w:numId w:val="1"/>
        </w:numPr>
      </w:pPr>
      <w:r>
        <w:lastRenderedPageBreak/>
        <w:t>Thiết kế Form như sau:</w:t>
      </w:r>
    </w:p>
    <w:p w14:paraId="42D5A72B" w14:textId="2E5D6936" w:rsidR="002A4A8B" w:rsidRDefault="0058750C" w:rsidP="002A4A8B">
      <w:r>
        <w:rPr>
          <w:noProof/>
        </w:rPr>
        <w:drawing>
          <wp:inline distT="0" distB="0" distL="0" distR="0" wp14:anchorId="5099FE54" wp14:editId="27AEB408">
            <wp:extent cx="5202382" cy="261564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0354" cy="26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4"/>
        <w:gridCol w:w="3094"/>
        <w:gridCol w:w="3172"/>
      </w:tblGrid>
      <w:tr w:rsidR="002A4A8B" w14:paraId="42D5A72F" w14:textId="77777777" w:rsidTr="002A4A8B">
        <w:tc>
          <w:tcPr>
            <w:tcW w:w="3192" w:type="dxa"/>
          </w:tcPr>
          <w:p w14:paraId="42D5A72C" w14:textId="77777777" w:rsidR="002A4A8B" w:rsidRDefault="002A4A8B" w:rsidP="002A4A8B">
            <w:r>
              <w:t>Text</w:t>
            </w:r>
          </w:p>
        </w:tc>
        <w:tc>
          <w:tcPr>
            <w:tcW w:w="3192" w:type="dxa"/>
          </w:tcPr>
          <w:p w14:paraId="42D5A72D" w14:textId="77777777" w:rsidR="002A4A8B" w:rsidRDefault="002A4A8B" w:rsidP="002A4A8B">
            <w:r>
              <w:t>Name</w:t>
            </w:r>
          </w:p>
        </w:tc>
        <w:tc>
          <w:tcPr>
            <w:tcW w:w="3192" w:type="dxa"/>
          </w:tcPr>
          <w:p w14:paraId="42D5A72E" w14:textId="77777777" w:rsidR="002A4A8B" w:rsidRDefault="002A4A8B" w:rsidP="002A4A8B">
            <w:r>
              <w:t>Mô tả</w:t>
            </w:r>
          </w:p>
        </w:tc>
      </w:tr>
      <w:tr w:rsidR="002A4A8B" w14:paraId="42D5A733" w14:textId="77777777" w:rsidTr="002A4A8B">
        <w:tc>
          <w:tcPr>
            <w:tcW w:w="3192" w:type="dxa"/>
          </w:tcPr>
          <w:p w14:paraId="42D5A730" w14:textId="2F388B12" w:rsidR="002A4A8B" w:rsidRDefault="002A4A8B" w:rsidP="002A4A8B">
            <w:r>
              <w:t xml:space="preserve">Nhập </w:t>
            </w:r>
            <w:r w:rsidR="00116A4D">
              <w:t>Data</w:t>
            </w:r>
          </w:p>
        </w:tc>
        <w:tc>
          <w:tcPr>
            <w:tcW w:w="3192" w:type="dxa"/>
          </w:tcPr>
          <w:p w14:paraId="42D5A731" w14:textId="77777777" w:rsidR="002A4A8B" w:rsidRDefault="002A4A8B" w:rsidP="002A4A8B">
            <w:r>
              <w:t>Label1</w:t>
            </w:r>
          </w:p>
        </w:tc>
        <w:tc>
          <w:tcPr>
            <w:tcW w:w="3192" w:type="dxa"/>
          </w:tcPr>
          <w:p w14:paraId="42D5A732" w14:textId="77777777" w:rsidR="002A4A8B" w:rsidRDefault="002A4A8B" w:rsidP="002A4A8B"/>
        </w:tc>
      </w:tr>
      <w:tr w:rsidR="002A4A8B" w14:paraId="42D5A737" w14:textId="77777777" w:rsidTr="002A4A8B">
        <w:tc>
          <w:tcPr>
            <w:tcW w:w="3192" w:type="dxa"/>
          </w:tcPr>
          <w:p w14:paraId="42D5A734" w14:textId="77777777" w:rsidR="002A4A8B" w:rsidRDefault="002A4A8B" w:rsidP="002A4A8B">
            <w:r>
              <w:t>Dữ liệu nhập</w:t>
            </w:r>
          </w:p>
        </w:tc>
        <w:tc>
          <w:tcPr>
            <w:tcW w:w="3192" w:type="dxa"/>
          </w:tcPr>
          <w:p w14:paraId="42D5A735" w14:textId="77777777" w:rsidR="002A4A8B" w:rsidRDefault="002A4A8B" w:rsidP="002A4A8B">
            <w:r>
              <w:t>lblDis</w:t>
            </w:r>
          </w:p>
        </w:tc>
        <w:tc>
          <w:tcPr>
            <w:tcW w:w="3192" w:type="dxa"/>
          </w:tcPr>
          <w:p w14:paraId="42D5A736" w14:textId="77777777" w:rsidR="002A4A8B" w:rsidRDefault="001B1706" w:rsidP="002A4A8B">
            <w:r>
              <w:t>Hiển thị dữ liệu khi nhấn nút Nhập</w:t>
            </w:r>
          </w:p>
        </w:tc>
      </w:tr>
      <w:tr w:rsidR="002A4A8B" w14:paraId="42D5A73B" w14:textId="77777777" w:rsidTr="002A4A8B">
        <w:tc>
          <w:tcPr>
            <w:tcW w:w="3192" w:type="dxa"/>
          </w:tcPr>
          <w:p w14:paraId="42D5A738" w14:textId="77777777" w:rsidR="002A4A8B" w:rsidRDefault="001B1706" w:rsidP="002A4A8B">
            <w:r>
              <w:t>Thông Kê:</w:t>
            </w:r>
          </w:p>
        </w:tc>
        <w:tc>
          <w:tcPr>
            <w:tcW w:w="3192" w:type="dxa"/>
          </w:tcPr>
          <w:p w14:paraId="42D5A739" w14:textId="77777777" w:rsidR="002A4A8B" w:rsidRDefault="001B1706" w:rsidP="002A4A8B">
            <w:r>
              <w:t>lblHienThi</w:t>
            </w:r>
          </w:p>
        </w:tc>
        <w:tc>
          <w:tcPr>
            <w:tcW w:w="3192" w:type="dxa"/>
          </w:tcPr>
          <w:p w14:paraId="42D5A73A" w14:textId="77777777" w:rsidR="002A4A8B" w:rsidRDefault="001B1706" w:rsidP="002A4A8B">
            <w:r>
              <w:t>Biểu diễn dữ liệu khi nhấn nút Hiển Thị</w:t>
            </w:r>
          </w:p>
        </w:tc>
      </w:tr>
      <w:tr w:rsidR="002A4A8B" w14:paraId="42D5A743" w14:textId="77777777" w:rsidTr="002A4A8B">
        <w:tc>
          <w:tcPr>
            <w:tcW w:w="3192" w:type="dxa"/>
          </w:tcPr>
          <w:p w14:paraId="42D5A73C" w14:textId="77777777" w:rsidR="002A4A8B" w:rsidRDefault="001B1706" w:rsidP="002A4A8B">
            <w:r>
              <w:t>textBox</w:t>
            </w:r>
          </w:p>
        </w:tc>
        <w:tc>
          <w:tcPr>
            <w:tcW w:w="3192" w:type="dxa"/>
          </w:tcPr>
          <w:p w14:paraId="42D5A73D" w14:textId="77777777" w:rsidR="002A4A8B" w:rsidRDefault="001B1706" w:rsidP="002A4A8B">
            <w:r>
              <w:t>txtHuman</w:t>
            </w:r>
          </w:p>
        </w:tc>
        <w:tc>
          <w:tcPr>
            <w:tcW w:w="3192" w:type="dxa"/>
          </w:tcPr>
          <w:p w14:paraId="42D5A73E" w14:textId="13EC2AE8" w:rsidR="002A4A8B" w:rsidRDefault="001B1706" w:rsidP="002A4A8B">
            <w:r>
              <w:t>Nhập giá</w:t>
            </w:r>
            <w:r w:rsidR="008F053B">
              <w:t xml:space="preserve"> trị</w:t>
            </w:r>
            <w:r>
              <w:t xml:space="preserve"> :</w:t>
            </w:r>
          </w:p>
          <w:p w14:paraId="42D5A73F" w14:textId="657B03B4" w:rsidR="001B1706" w:rsidRDefault="001B1706" w:rsidP="00173CF9">
            <w:pPr>
              <w:pStyle w:val="ListParagraph"/>
              <w:numPr>
                <w:ilvl w:val="0"/>
                <w:numId w:val="4"/>
              </w:numPr>
            </w:pPr>
            <w:r>
              <w:t>1</w:t>
            </w:r>
            <w:r w:rsidR="00116A4D">
              <w:t xml:space="preserve"> hay Boss</w:t>
            </w:r>
            <w:r>
              <w:t xml:space="preserve"> tương ứng với Boss</w:t>
            </w:r>
          </w:p>
          <w:p w14:paraId="42D5A740" w14:textId="01920CA2" w:rsidR="001B1706" w:rsidRDefault="001B1706" w:rsidP="00173CF9">
            <w:pPr>
              <w:pStyle w:val="ListParagraph"/>
              <w:numPr>
                <w:ilvl w:val="0"/>
                <w:numId w:val="4"/>
              </w:numPr>
            </w:pPr>
            <w:r>
              <w:t>2</w:t>
            </w:r>
            <w:r w:rsidR="005A26C7">
              <w:t xml:space="preserve"> hay Commission cho</w:t>
            </w:r>
            <w:r>
              <w:t xml:space="preserve"> CommisstionWorker</w:t>
            </w:r>
          </w:p>
          <w:p w14:paraId="42D5A741" w14:textId="21934083" w:rsidR="001B1706" w:rsidRDefault="001B1706" w:rsidP="00173CF9">
            <w:pPr>
              <w:pStyle w:val="ListParagraph"/>
              <w:numPr>
                <w:ilvl w:val="0"/>
                <w:numId w:val="4"/>
              </w:numPr>
            </w:pPr>
            <w:r>
              <w:t>3</w:t>
            </w:r>
            <w:r w:rsidR="005A26C7">
              <w:t xml:space="preserve"> hay Piece cho</w:t>
            </w:r>
            <w:r>
              <w:t xml:space="preserve"> PieceWorker</w:t>
            </w:r>
          </w:p>
          <w:p w14:paraId="42D5A742" w14:textId="75D7226C" w:rsidR="001B1706" w:rsidRDefault="001B1706" w:rsidP="00173CF9">
            <w:pPr>
              <w:pStyle w:val="ListParagraph"/>
              <w:numPr>
                <w:ilvl w:val="0"/>
                <w:numId w:val="4"/>
              </w:numPr>
            </w:pPr>
            <w:r>
              <w:t>4</w:t>
            </w:r>
            <w:r w:rsidR="005A26C7">
              <w:t xml:space="preserve"> hay Hourly</w:t>
            </w:r>
            <w:r>
              <w:t xml:space="preserve"> HourlyWorker</w:t>
            </w:r>
          </w:p>
        </w:tc>
      </w:tr>
      <w:tr w:rsidR="002A4A8B" w14:paraId="42D5A747" w14:textId="77777777" w:rsidTr="002A4A8B">
        <w:tc>
          <w:tcPr>
            <w:tcW w:w="3192" w:type="dxa"/>
          </w:tcPr>
          <w:p w14:paraId="42D5A744" w14:textId="77777777" w:rsidR="002A4A8B" w:rsidRDefault="001B1706" w:rsidP="002A4A8B">
            <w:r>
              <w:t xml:space="preserve">Nhập </w:t>
            </w:r>
          </w:p>
        </w:tc>
        <w:tc>
          <w:tcPr>
            <w:tcW w:w="3192" w:type="dxa"/>
          </w:tcPr>
          <w:p w14:paraId="42D5A745" w14:textId="77777777" w:rsidR="002A4A8B" w:rsidRDefault="001B1706" w:rsidP="002A4A8B">
            <w:r>
              <w:t>btSet</w:t>
            </w:r>
          </w:p>
        </w:tc>
        <w:tc>
          <w:tcPr>
            <w:tcW w:w="3192" w:type="dxa"/>
          </w:tcPr>
          <w:p w14:paraId="42D5A746" w14:textId="30FB1D45" w:rsidR="002A4A8B" w:rsidRDefault="001B1706" w:rsidP="002A4A8B">
            <w:r>
              <w:t>Khi txtHuman nhận giá trị t</w:t>
            </w:r>
            <w:r w:rsidR="005A26C7">
              <w:t>r</w:t>
            </w:r>
            <w:r w:rsidR="00AC46D2">
              <w:t>ên</w:t>
            </w:r>
            <w:r>
              <w:t>, và nhấn nút btSet thì lblDis sẽ hiển thị dữ liệu tương ứng</w:t>
            </w:r>
          </w:p>
        </w:tc>
      </w:tr>
      <w:tr w:rsidR="001B1706" w14:paraId="42D5A74B" w14:textId="77777777" w:rsidTr="002A4A8B">
        <w:tc>
          <w:tcPr>
            <w:tcW w:w="3192" w:type="dxa"/>
          </w:tcPr>
          <w:p w14:paraId="6EF97C28" w14:textId="77777777" w:rsidR="001B1706" w:rsidRDefault="001B1706" w:rsidP="002A4A8B">
            <w:r>
              <w:t>Hiển Thị</w:t>
            </w:r>
          </w:p>
          <w:p w14:paraId="42D5A748" w14:textId="743D4E80" w:rsidR="0058750C" w:rsidRDefault="0058750C" w:rsidP="002A4A8B"/>
        </w:tc>
        <w:tc>
          <w:tcPr>
            <w:tcW w:w="3192" w:type="dxa"/>
          </w:tcPr>
          <w:p w14:paraId="42D5A749" w14:textId="77777777" w:rsidR="001B1706" w:rsidRDefault="001B1706" w:rsidP="002A4A8B">
            <w:r>
              <w:t>btDis</w:t>
            </w:r>
          </w:p>
        </w:tc>
        <w:tc>
          <w:tcPr>
            <w:tcW w:w="3192" w:type="dxa"/>
          </w:tcPr>
          <w:p w14:paraId="42D5A74A" w14:textId="77777777" w:rsidR="001B1706" w:rsidRDefault="001B1706" w:rsidP="002A4A8B">
            <w:r>
              <w:t>Khi nhấn btDis, lblHienThi sẽ biểu diễn toàn bộ dữ liệu vừa được btSet nhập</w:t>
            </w:r>
          </w:p>
        </w:tc>
      </w:tr>
      <w:tr w:rsidR="0058750C" w14:paraId="2BADFF7D" w14:textId="77777777" w:rsidTr="002A4A8B">
        <w:tc>
          <w:tcPr>
            <w:tcW w:w="3192" w:type="dxa"/>
          </w:tcPr>
          <w:p w14:paraId="229D16C5" w14:textId="025A916E" w:rsidR="0058750C" w:rsidRDefault="0058750C" w:rsidP="002A4A8B">
            <w:r>
              <w:t>Luu Data</w:t>
            </w:r>
          </w:p>
        </w:tc>
        <w:tc>
          <w:tcPr>
            <w:tcW w:w="3192" w:type="dxa"/>
          </w:tcPr>
          <w:p w14:paraId="7F7F554F" w14:textId="2494FFB6" w:rsidR="0058750C" w:rsidRDefault="0058750C" w:rsidP="002A4A8B">
            <w:r>
              <w:t>btSave</w:t>
            </w:r>
          </w:p>
        </w:tc>
        <w:tc>
          <w:tcPr>
            <w:tcW w:w="3192" w:type="dxa"/>
          </w:tcPr>
          <w:p w14:paraId="52F8BE6B" w14:textId="3C724811" w:rsidR="0058750C" w:rsidRDefault="0058750C" w:rsidP="002A4A8B">
            <w:r>
              <w:t>Lưu dữ liệu ra file txt</w:t>
            </w:r>
          </w:p>
        </w:tc>
      </w:tr>
      <w:tr w:rsidR="0058750C" w14:paraId="596F0191" w14:textId="77777777" w:rsidTr="002A4A8B">
        <w:tc>
          <w:tcPr>
            <w:tcW w:w="3192" w:type="dxa"/>
          </w:tcPr>
          <w:p w14:paraId="6732F103" w14:textId="6562E500" w:rsidR="0058750C" w:rsidRDefault="0058750C" w:rsidP="002A4A8B">
            <w:r>
              <w:t>Exit</w:t>
            </w:r>
          </w:p>
        </w:tc>
        <w:tc>
          <w:tcPr>
            <w:tcW w:w="3192" w:type="dxa"/>
          </w:tcPr>
          <w:p w14:paraId="2854F368" w14:textId="060FD269" w:rsidR="0058750C" w:rsidRDefault="0058750C" w:rsidP="002A4A8B">
            <w:r>
              <w:t>btExit</w:t>
            </w:r>
          </w:p>
        </w:tc>
        <w:tc>
          <w:tcPr>
            <w:tcW w:w="3192" w:type="dxa"/>
          </w:tcPr>
          <w:p w14:paraId="5E0AA529" w14:textId="21CD0EFD" w:rsidR="0058750C" w:rsidRDefault="0058750C" w:rsidP="002A4A8B">
            <w:r>
              <w:t>Nhấn exit thì xuất hiện form thống kê</w:t>
            </w:r>
          </w:p>
        </w:tc>
      </w:tr>
    </w:tbl>
    <w:p w14:paraId="42D5A74C" w14:textId="77777777" w:rsidR="002A4A8B" w:rsidRDefault="001B1706" w:rsidP="001B1706">
      <w:pPr>
        <w:pStyle w:val="Heading2"/>
        <w:numPr>
          <w:ilvl w:val="0"/>
          <w:numId w:val="1"/>
        </w:numPr>
      </w:pPr>
      <w:r>
        <w:t>Output</w:t>
      </w:r>
    </w:p>
    <w:p w14:paraId="42D5A74D" w14:textId="2D4518BF" w:rsidR="001B1706" w:rsidRDefault="001B1706" w:rsidP="001B1706">
      <w:pPr>
        <w:pStyle w:val="ListParagraph"/>
        <w:numPr>
          <w:ilvl w:val="0"/>
          <w:numId w:val="2"/>
        </w:numPr>
      </w:pPr>
      <w:r>
        <w:t>Nhập 1</w:t>
      </w:r>
      <w:r w:rsidR="00AC46D2">
        <w:t xml:space="preserve"> hay Boss</w:t>
      </w:r>
      <w:r>
        <w:t xml:space="preserve"> vào txtHuman</w:t>
      </w:r>
      <w:r w:rsidR="002B302D">
        <w:t xml:space="preserve"> và nhấn nút btSet</w:t>
      </w:r>
    </w:p>
    <w:p w14:paraId="42D5A74E" w14:textId="52C4B63B" w:rsidR="002B302D" w:rsidRDefault="002B302D" w:rsidP="002B302D">
      <w:pPr>
        <w:pStyle w:val="ListParagraph"/>
      </w:pPr>
    </w:p>
    <w:p w14:paraId="17729F9A" w14:textId="753DB222" w:rsidR="00641A49" w:rsidRDefault="0058750C" w:rsidP="002B302D">
      <w:pPr>
        <w:pStyle w:val="ListParagraph"/>
      </w:pPr>
      <w:r>
        <w:rPr>
          <w:noProof/>
        </w:rPr>
        <w:lastRenderedPageBreak/>
        <w:drawing>
          <wp:inline distT="0" distB="0" distL="0" distR="0" wp14:anchorId="405ADBF0" wp14:editId="2AFE34D6">
            <wp:extent cx="4017818" cy="2148418"/>
            <wp:effectExtent l="0" t="0" r="190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313" cy="215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ABA0" w14:textId="708B5A08" w:rsidR="0058750C" w:rsidRDefault="0058750C" w:rsidP="002B302D">
      <w:pPr>
        <w:pStyle w:val="ListParagraph"/>
      </w:pPr>
      <w:r>
        <w:rPr>
          <w:noProof/>
        </w:rPr>
        <w:drawing>
          <wp:inline distT="0" distB="0" distL="0" distR="0" wp14:anchorId="2D09C617" wp14:editId="72359325">
            <wp:extent cx="4069040" cy="2195369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7018" cy="221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4F" w14:textId="7D3EEF4B" w:rsidR="002B302D" w:rsidRDefault="002B302D" w:rsidP="002B302D">
      <w:pPr>
        <w:pStyle w:val="ListParagraph"/>
        <w:numPr>
          <w:ilvl w:val="0"/>
          <w:numId w:val="2"/>
        </w:numPr>
      </w:pPr>
      <w:r>
        <w:t xml:space="preserve">Tương tự </w:t>
      </w:r>
      <w:r w:rsidR="0058750C">
        <w:t>cho các công việc còn lại</w:t>
      </w:r>
    </w:p>
    <w:p w14:paraId="42D5A750" w14:textId="0C5AEDC7" w:rsidR="002B302D" w:rsidRDefault="002B302D" w:rsidP="002B302D">
      <w:pPr>
        <w:pStyle w:val="ListParagraph"/>
      </w:pPr>
    </w:p>
    <w:p w14:paraId="6FA000E9" w14:textId="77777777" w:rsidR="00641A49" w:rsidRDefault="00641A49" w:rsidP="002B302D">
      <w:pPr>
        <w:pStyle w:val="ListParagraph"/>
      </w:pPr>
    </w:p>
    <w:p w14:paraId="42D5A751" w14:textId="6A55711A" w:rsidR="002B302D" w:rsidRDefault="002B302D" w:rsidP="002B302D">
      <w:pPr>
        <w:pStyle w:val="ListParagraph"/>
        <w:numPr>
          <w:ilvl w:val="0"/>
          <w:numId w:val="2"/>
        </w:numPr>
      </w:pPr>
      <w:r>
        <w:t>Nhấn Hiển Thị để lấy toàn bộ kết quả</w:t>
      </w:r>
      <w:r w:rsidR="005945AB">
        <w:t xml:space="preserve"> đã nhập vào</w:t>
      </w:r>
      <w:r w:rsidR="008F053B">
        <w:t xml:space="preserve"> từ textbox</w:t>
      </w:r>
      <w:r>
        <w:t>:</w:t>
      </w:r>
    </w:p>
    <w:p w14:paraId="42D5A752" w14:textId="7276136C" w:rsidR="002B302D" w:rsidRDefault="0058750C" w:rsidP="002B302D">
      <w:pPr>
        <w:pStyle w:val="ListParagraph"/>
      </w:pPr>
      <w:r>
        <w:rPr>
          <w:noProof/>
        </w:rPr>
        <w:drawing>
          <wp:inline distT="0" distB="0" distL="0" distR="0" wp14:anchorId="5E183317" wp14:editId="3098D6D2">
            <wp:extent cx="4054361" cy="2200011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4719" cy="221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0DF8" w14:textId="7E880486" w:rsidR="0058750C" w:rsidRDefault="009E3103" w:rsidP="0058750C">
      <w:pPr>
        <w:pStyle w:val="ListParagraph"/>
        <w:numPr>
          <w:ilvl w:val="0"/>
          <w:numId w:val="2"/>
        </w:numPr>
      </w:pPr>
      <w:r>
        <w:t>Save</w:t>
      </w:r>
      <w:r w:rsidR="0058750C">
        <w:t xml:space="preserve"> Data:</w:t>
      </w:r>
    </w:p>
    <w:p w14:paraId="5C6C9F86" w14:textId="416A50BB" w:rsidR="0058750C" w:rsidRDefault="0058750C" w:rsidP="0058750C">
      <w:pPr>
        <w:pStyle w:val="ListParagraph"/>
      </w:pPr>
      <w:r>
        <w:t xml:space="preserve">Lưu thông tin vào file .txt </w:t>
      </w:r>
      <w:r w:rsidR="009E3103">
        <w:t>( xem thông tin hướng dẫn – lamviecvoiFile.docx)</w:t>
      </w:r>
    </w:p>
    <w:p w14:paraId="2F93A59D" w14:textId="406939DF" w:rsidR="001277C9" w:rsidRDefault="001277C9" w:rsidP="0058750C">
      <w:pPr>
        <w:pStyle w:val="ListParagraph"/>
      </w:pPr>
      <w:r>
        <w:rPr>
          <w:noProof/>
        </w:rPr>
        <w:lastRenderedPageBreak/>
        <w:drawing>
          <wp:inline distT="0" distB="0" distL="0" distR="0" wp14:anchorId="1FDDF5A8" wp14:editId="5D9A98B3">
            <wp:extent cx="4509655" cy="1370723"/>
            <wp:effectExtent l="0" t="0" r="5715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6906" cy="137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074DE" w14:textId="29D7ABE8" w:rsidR="00951928" w:rsidRDefault="00951928" w:rsidP="00951928">
      <w:pPr>
        <w:pStyle w:val="ListParagraph"/>
        <w:numPr>
          <w:ilvl w:val="0"/>
          <w:numId w:val="2"/>
        </w:numPr>
      </w:pPr>
      <w:r>
        <w:t>Khi nhấn Exit:</w:t>
      </w:r>
    </w:p>
    <w:p w14:paraId="51EA9DE0" w14:textId="53B28B3A" w:rsidR="00951928" w:rsidRDefault="00951928" w:rsidP="00951928">
      <w:pPr>
        <w:pStyle w:val="ListParagraph"/>
      </w:pPr>
      <w:r>
        <w:rPr>
          <w:noProof/>
        </w:rPr>
        <w:drawing>
          <wp:inline distT="0" distB="0" distL="0" distR="0" wp14:anchorId="03940292" wp14:editId="139AD83B">
            <wp:extent cx="3979065" cy="2202007"/>
            <wp:effectExtent l="0" t="0" r="254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6022" cy="2205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3" w14:textId="77777777" w:rsidR="002B302D" w:rsidRDefault="002B302D" w:rsidP="002B302D">
      <w:pPr>
        <w:pStyle w:val="Heading3"/>
      </w:pPr>
      <w:r>
        <w:t>Hướng dẫn</w:t>
      </w:r>
    </w:p>
    <w:p w14:paraId="42D5A754" w14:textId="77777777" w:rsidR="002B302D" w:rsidRDefault="002B302D" w:rsidP="002B302D">
      <w:r>
        <w:t>(Đây chỉ là hướng dẫn tổng quát, các em xem lại các bài tập đã làm để làm bài)</w:t>
      </w:r>
    </w:p>
    <w:p w14:paraId="42D5A755" w14:textId="77777777" w:rsidR="002B302D" w:rsidRPr="00E73DCD" w:rsidRDefault="00E73DCD" w:rsidP="00E73DCD">
      <w:pPr>
        <w:pStyle w:val="ListParagraph"/>
        <w:numPr>
          <w:ilvl w:val="0"/>
          <w:numId w:val="3"/>
        </w:numPr>
        <w:rPr>
          <w:i/>
        </w:rPr>
      </w:pPr>
      <w:r w:rsidRPr="00E73DCD">
        <w:rPr>
          <w:i/>
        </w:rPr>
        <w:t>Khai báo cho nút Nhập:</w:t>
      </w:r>
    </w:p>
    <w:p w14:paraId="42D5A756" w14:textId="77777777" w:rsidR="00E73DCD" w:rsidRDefault="00E73DCD" w:rsidP="002B302D">
      <w:pPr>
        <w:rPr>
          <w:i/>
        </w:rPr>
      </w:pPr>
      <w:r>
        <w:rPr>
          <w:noProof/>
        </w:rPr>
        <w:drawing>
          <wp:inline distT="0" distB="0" distL="0" distR="0" wp14:anchorId="42D5A76B" wp14:editId="42D5A76C">
            <wp:extent cx="1837603" cy="3057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37603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7" w14:textId="77777777" w:rsidR="00E73DCD" w:rsidRDefault="00E73DCD" w:rsidP="00E73DCD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Tạo From nhưng đưa code Run vào Main() để khi chạy Form được khởi động</w:t>
      </w:r>
    </w:p>
    <w:p w14:paraId="42D5A758" w14:textId="77777777" w:rsidR="00E73DCD" w:rsidRDefault="00E73DCD" w:rsidP="00E73DCD">
      <w:pPr>
        <w:pStyle w:val="ListParagraph"/>
        <w:rPr>
          <w:i/>
        </w:rPr>
      </w:pPr>
      <w:r>
        <w:rPr>
          <w:noProof/>
        </w:rPr>
        <w:lastRenderedPageBreak/>
        <w:drawing>
          <wp:inline distT="0" distB="0" distL="0" distR="0" wp14:anchorId="42D5A76D" wp14:editId="42D5A76E">
            <wp:extent cx="3724275" cy="581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9" w14:textId="43227ACC" w:rsidR="00E73DCD" w:rsidRDefault="00E73DCD" w:rsidP="00E73DCD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Tạo 4 chuỗi output1 ,2,3 và 4 để chứa output của từng loại nhân viên, ví dụ khi txtHuman nhận giá trị là 1, khi nhấ</w:t>
      </w:r>
      <w:r w:rsidR="00A802CE">
        <w:rPr>
          <w:i/>
        </w:rPr>
        <w:t>n</w:t>
      </w:r>
      <w:r>
        <w:rPr>
          <w:i/>
        </w:rPr>
        <w:t xml:space="preserve"> btSet thì lblDis sẽ hiển thị giá trị tương ứng</w:t>
      </w:r>
    </w:p>
    <w:p w14:paraId="1CCDB02A" w14:textId="77777777" w:rsidR="009E3103" w:rsidRDefault="009E3103" w:rsidP="009E3103">
      <w:pPr>
        <w:pStyle w:val="ListParagraph"/>
        <w:rPr>
          <w:i/>
        </w:rPr>
      </w:pPr>
    </w:p>
    <w:p w14:paraId="42D5A75A" w14:textId="4927DCB6" w:rsidR="00E73DCD" w:rsidRDefault="00C179A4" w:rsidP="00E73DCD">
      <w:pPr>
        <w:pStyle w:val="ListParagraph"/>
        <w:rPr>
          <w:i/>
        </w:rPr>
      </w:pPr>
      <w:r>
        <w:rPr>
          <w:noProof/>
        </w:rPr>
        <w:drawing>
          <wp:inline distT="0" distB="0" distL="0" distR="0" wp14:anchorId="1320BD03" wp14:editId="69FFCD9D">
            <wp:extent cx="3771900" cy="1257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B0896" w14:textId="6E952D7E" w:rsidR="009E3103" w:rsidRDefault="009E3103" w:rsidP="00E73DCD">
      <w:pPr>
        <w:pStyle w:val="ListParagraph"/>
        <w:rPr>
          <w:i/>
        </w:rPr>
      </w:pPr>
    </w:p>
    <w:p w14:paraId="6BFF3428" w14:textId="724CCBD0" w:rsidR="009E3103" w:rsidRDefault="009E3103" w:rsidP="00E73DCD">
      <w:pPr>
        <w:pStyle w:val="ListParagraph"/>
        <w:rPr>
          <w:i/>
        </w:rPr>
      </w:pPr>
      <w:r>
        <w:rPr>
          <w:i/>
        </w:rPr>
        <w:t>Hay sinh viên có thể dung</w:t>
      </w:r>
    </w:p>
    <w:p w14:paraId="4EC72D32" w14:textId="0733EC58" w:rsidR="009E3103" w:rsidRDefault="009E3103" w:rsidP="00E73DCD">
      <w:pPr>
        <w:pStyle w:val="ListParagraph"/>
        <w:rPr>
          <w:i/>
        </w:rPr>
      </w:pPr>
    </w:p>
    <w:p w14:paraId="6DFE9028" w14:textId="3DA03435" w:rsidR="009E3103" w:rsidRDefault="00FB13D3" w:rsidP="00E73DCD">
      <w:pPr>
        <w:pStyle w:val="ListParagraph"/>
        <w:rPr>
          <w:i/>
        </w:rPr>
      </w:pPr>
      <w:r>
        <w:rPr>
          <w:noProof/>
        </w:rPr>
        <w:drawing>
          <wp:inline distT="0" distB="0" distL="0" distR="0" wp14:anchorId="45FF9DDC" wp14:editId="60064A4B">
            <wp:extent cx="5943600" cy="35032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B" w14:textId="6C5CFBC8" w:rsidR="00E73DCD" w:rsidRDefault="00E73DCD" w:rsidP="00E73DCD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btDis chỉ là sự hiển thì tổng hợp của output1, 2, 3 và 4</w:t>
      </w:r>
    </w:p>
    <w:p w14:paraId="46340E02" w14:textId="13064563" w:rsidR="00FB13D3" w:rsidRDefault="00FB13D3" w:rsidP="00FB13D3">
      <w:pPr>
        <w:pStyle w:val="ListParagraph"/>
        <w:rPr>
          <w:i/>
        </w:rPr>
      </w:pPr>
      <w:r>
        <w:rPr>
          <w:i/>
        </w:rPr>
        <w:t>Ví dụ:</w:t>
      </w:r>
    </w:p>
    <w:p w14:paraId="72A0B03E" w14:textId="0ECA747D" w:rsidR="00FB13D3" w:rsidRDefault="00FB13D3" w:rsidP="00FB13D3">
      <w:pPr>
        <w:pStyle w:val="ListParagraph"/>
        <w:rPr>
          <w:i/>
        </w:rPr>
      </w:pPr>
      <w:r>
        <w:rPr>
          <w:noProof/>
        </w:rPr>
        <w:lastRenderedPageBreak/>
        <w:drawing>
          <wp:inline distT="0" distB="0" distL="0" distR="0" wp14:anchorId="30C0F11F" wp14:editId="74EEF8C4">
            <wp:extent cx="3838575" cy="1952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8780" w14:textId="017BDB8F" w:rsidR="00FB13D3" w:rsidRDefault="00FB13D3" w:rsidP="00FB13D3">
      <w:pPr>
        <w:pStyle w:val="ListParagraph"/>
        <w:rPr>
          <w:i/>
        </w:rPr>
      </w:pPr>
      <w:r>
        <w:rPr>
          <w:i/>
        </w:rPr>
        <w:t>Hay có thể là:</w:t>
      </w:r>
    </w:p>
    <w:p w14:paraId="07A2B3CD" w14:textId="07D87174" w:rsidR="00FB13D3" w:rsidRDefault="00FB13D3" w:rsidP="00FB13D3">
      <w:pPr>
        <w:pStyle w:val="ListParagraph"/>
        <w:rPr>
          <w:i/>
        </w:rPr>
      </w:pPr>
    </w:p>
    <w:p w14:paraId="1585340A" w14:textId="58EDB5E3" w:rsidR="00FB13D3" w:rsidRDefault="00FB13D3" w:rsidP="00FB13D3">
      <w:pPr>
        <w:pStyle w:val="ListParagraph"/>
        <w:rPr>
          <w:i/>
        </w:rPr>
      </w:pPr>
      <w:r>
        <w:rPr>
          <w:noProof/>
        </w:rPr>
        <w:drawing>
          <wp:inline distT="0" distB="0" distL="0" distR="0" wp14:anchorId="3267AC31" wp14:editId="4E45AEC3">
            <wp:extent cx="3876675" cy="838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C" w14:textId="77777777" w:rsidR="00E73DCD" w:rsidRDefault="00E73DCD" w:rsidP="00E73DCD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Lớp Date:</w:t>
      </w:r>
    </w:p>
    <w:p w14:paraId="42D5A75D" w14:textId="77777777" w:rsidR="00E73DCD" w:rsidRDefault="00E73DCD" w:rsidP="00E73DCD">
      <w:pPr>
        <w:pStyle w:val="ListParagraph"/>
        <w:rPr>
          <w:i/>
        </w:rPr>
      </w:pPr>
      <w:r>
        <w:rPr>
          <w:i/>
        </w:rPr>
        <w:t>Tạo</w:t>
      </w:r>
      <w:r w:rsidR="00A802CE">
        <w:rPr>
          <w:i/>
        </w:rPr>
        <w:t xml:space="preserve"> và dùng</w:t>
      </w:r>
      <w:r>
        <w:rPr>
          <w:i/>
        </w:rPr>
        <w:t xml:space="preserve"> đối tượng lớp Date trong lớp abstract Employee để các lớp con kế thừa</w:t>
      </w:r>
    </w:p>
    <w:p w14:paraId="42D5A75E" w14:textId="77777777" w:rsidR="00E73DCD" w:rsidRPr="00E73DCD" w:rsidRDefault="00E73DCD" w:rsidP="00E73DCD">
      <w:pPr>
        <w:pStyle w:val="ListParagraph"/>
        <w:rPr>
          <w:i/>
        </w:rPr>
      </w:pPr>
      <w:r>
        <w:rPr>
          <w:noProof/>
        </w:rPr>
        <w:drawing>
          <wp:inline distT="0" distB="0" distL="0" distR="0" wp14:anchorId="42D5A76F" wp14:editId="42D5A770">
            <wp:extent cx="3524250" cy="190863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90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A75F" w14:textId="77777777" w:rsidR="001B1706" w:rsidRDefault="00E73DCD" w:rsidP="00E73DCD">
      <w:pPr>
        <w:pStyle w:val="ListParagraph"/>
        <w:numPr>
          <w:ilvl w:val="0"/>
          <w:numId w:val="3"/>
        </w:numPr>
      </w:pPr>
      <w:r>
        <w:t>Viết lại ToString để hiện thị</w:t>
      </w:r>
    </w:p>
    <w:p w14:paraId="42D5A760" w14:textId="624E5C4F" w:rsidR="00E73DCD" w:rsidRDefault="00A802CE" w:rsidP="00E73DCD">
      <w:pPr>
        <w:pStyle w:val="ListParagraph"/>
      </w:pPr>
      <w:r>
        <w:rPr>
          <w:noProof/>
        </w:rPr>
        <w:drawing>
          <wp:inline distT="0" distB="0" distL="0" distR="0" wp14:anchorId="42D5A771" wp14:editId="42D5A772">
            <wp:extent cx="5257800" cy="8858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82AFF" w14:textId="354BEA62" w:rsidR="00FB13D3" w:rsidRDefault="00FB13D3" w:rsidP="00FB13D3">
      <w:pPr>
        <w:pStyle w:val="ListParagraph"/>
        <w:numPr>
          <w:ilvl w:val="0"/>
          <w:numId w:val="5"/>
        </w:numPr>
      </w:pPr>
      <w:r>
        <w:t>Lưu file ( có nhiều cách lưu, thông thường bên dưới sẽ lưu vào Bin\debug của Project</w:t>
      </w:r>
    </w:p>
    <w:p w14:paraId="3C6B8539" w14:textId="620F1F32" w:rsidR="00FB13D3" w:rsidRDefault="00FB13D3" w:rsidP="00FB13D3">
      <w:pPr>
        <w:pStyle w:val="ListParagraph"/>
        <w:numPr>
          <w:ilvl w:val="1"/>
          <w:numId w:val="5"/>
        </w:numPr>
      </w:pPr>
      <w:r>
        <w:t>Cách 1:</w:t>
      </w:r>
    </w:p>
    <w:p w14:paraId="792CB3BA" w14:textId="5953FA15" w:rsidR="00FB13D3" w:rsidRDefault="00FB13D3" w:rsidP="00FB13D3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310F3120" wp14:editId="2EDC6D25">
            <wp:extent cx="4552950" cy="3286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DE913" w14:textId="7F2C6284" w:rsidR="00FB13D3" w:rsidRDefault="00FB13D3" w:rsidP="00FB13D3">
      <w:pPr>
        <w:pStyle w:val="ListParagraph"/>
        <w:numPr>
          <w:ilvl w:val="1"/>
          <w:numId w:val="5"/>
        </w:numPr>
      </w:pPr>
      <w:r>
        <w:t>Cách 2:</w:t>
      </w:r>
    </w:p>
    <w:p w14:paraId="64CC7170" w14:textId="72650B42" w:rsidR="00FB13D3" w:rsidRPr="001B1706" w:rsidRDefault="00FB13D3" w:rsidP="00FB13D3">
      <w:pPr>
        <w:pStyle w:val="ListParagraph"/>
        <w:ind w:left="1080"/>
      </w:pPr>
      <w:r>
        <w:rPr>
          <w:noProof/>
        </w:rPr>
        <w:drawing>
          <wp:inline distT="0" distB="0" distL="0" distR="0" wp14:anchorId="296DD8FE" wp14:editId="762A3F0B">
            <wp:extent cx="4314825" cy="12858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13D3" w:rsidRPr="001B1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87EE4"/>
    <w:multiLevelType w:val="hybridMultilevel"/>
    <w:tmpl w:val="E6A4E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4920B9"/>
    <w:multiLevelType w:val="hybridMultilevel"/>
    <w:tmpl w:val="FE1AAEDE"/>
    <w:lvl w:ilvl="0" w:tplc="795C491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A2BC2"/>
    <w:multiLevelType w:val="hybridMultilevel"/>
    <w:tmpl w:val="B1B291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D559FF"/>
    <w:multiLevelType w:val="hybridMultilevel"/>
    <w:tmpl w:val="0AD865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9A34E6"/>
    <w:multiLevelType w:val="hybridMultilevel"/>
    <w:tmpl w:val="1B12D5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I1NDUwNDE1sTBX0lEKTi0uzszPAykwrAUAN9qg2ywAAAA="/>
  </w:docVars>
  <w:rsids>
    <w:rsidRoot w:val="002A4A8B"/>
    <w:rsid w:val="000D7D9E"/>
    <w:rsid w:val="00116A4D"/>
    <w:rsid w:val="00116F0A"/>
    <w:rsid w:val="001277C9"/>
    <w:rsid w:val="00173CF9"/>
    <w:rsid w:val="001B1706"/>
    <w:rsid w:val="001D0AF7"/>
    <w:rsid w:val="002A4A8B"/>
    <w:rsid w:val="002B302D"/>
    <w:rsid w:val="00324728"/>
    <w:rsid w:val="00337954"/>
    <w:rsid w:val="003D41D3"/>
    <w:rsid w:val="0045258B"/>
    <w:rsid w:val="004847C9"/>
    <w:rsid w:val="004D08E1"/>
    <w:rsid w:val="0058750C"/>
    <w:rsid w:val="005945AB"/>
    <w:rsid w:val="005A26C7"/>
    <w:rsid w:val="005E1F97"/>
    <w:rsid w:val="00641A49"/>
    <w:rsid w:val="008D2F72"/>
    <w:rsid w:val="008F053B"/>
    <w:rsid w:val="00951928"/>
    <w:rsid w:val="009E3103"/>
    <w:rsid w:val="00A802CE"/>
    <w:rsid w:val="00A96288"/>
    <w:rsid w:val="00AC46D2"/>
    <w:rsid w:val="00BD6018"/>
    <w:rsid w:val="00C179A4"/>
    <w:rsid w:val="00C72AE3"/>
    <w:rsid w:val="00D775D2"/>
    <w:rsid w:val="00E73DCD"/>
    <w:rsid w:val="00FA218E"/>
    <w:rsid w:val="00FB13D3"/>
    <w:rsid w:val="00FC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5A727"/>
  <w15:docId w15:val="{8A677508-A645-4CC3-A140-A39069A45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4A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0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A4A8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A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8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A4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170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B302D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E420C827D2CB4A8D66A4F51950716D" ma:contentTypeVersion="10" ma:contentTypeDescription="Create a new document." ma:contentTypeScope="" ma:versionID="5fdff891917897979f8b0ae9f1d35819">
  <xsd:schema xmlns:xsd="http://www.w3.org/2001/XMLSchema" xmlns:xs="http://www.w3.org/2001/XMLSchema" xmlns:p="http://schemas.microsoft.com/office/2006/metadata/properties" xmlns:ns3="44e8726f-1605-4c96-904c-8dd86a81d545" targetNamespace="http://schemas.microsoft.com/office/2006/metadata/properties" ma:root="true" ma:fieldsID="00ff8163cfab0f4146ddbfe3708b8479" ns3:_="">
    <xsd:import namespace="44e8726f-1605-4c96-904c-8dd86a81d54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8726f-1605-4c96-904c-8dd86a81d5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C3C35A-87D0-45FE-9789-D9F5B6CEA8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B3B81E-C04E-4E48-A6F5-E5A66FCA6D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D622CB-046C-448B-8106-9492EEBC12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e8726f-1605-4c96-904c-8dd86a81d5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evi</dc:creator>
  <cp:lastModifiedBy>84938252222</cp:lastModifiedBy>
  <cp:revision>3</cp:revision>
  <dcterms:created xsi:type="dcterms:W3CDTF">2021-11-02T03:47:00Z</dcterms:created>
  <dcterms:modified xsi:type="dcterms:W3CDTF">2021-11-0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E420C827D2CB4A8D66A4F51950716D</vt:lpwstr>
  </property>
</Properties>
</file>